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Argentina</w:t>
      </w:r>
      <w:r>
        <w:t xml:space="preserve"> </w:t>
      </w:r>
      <w:r>
        <w:t xml:space="preserve">Buenos</w:t>
      </w:r>
      <w:r>
        <w:t xml:space="preserve"> </w:t>
      </w:r>
      <w:r>
        <w:t xml:space="preserve">Aires</w:t>
      </w:r>
    </w:p>
    <w:bookmarkStart w:id="20" w:name="internship-application-letter"/>
    <w:p>
      <w:pPr>
        <w:pStyle w:val="Heading1"/>
      </w:pPr>
      <w:r>
        <w:t xml:space="preserve">Internship Application Letter</w:t>
      </w:r>
    </w:p>
    <w:p>
      <w:pPr>
        <w:pStyle w:val="FirstParagraph"/>
      </w:pPr>
      <w:r>
        <w:t xml:space="preserve">Welder Internship Opportunity in Argentina Buenos Aires</w:t>
      </w:r>
    </w:p>
    <w:bookmarkEnd w:id="20"/>
    <w:p>
      <w:pPr>
        <w:pStyle w:val="BodyText"/>
      </w:pPr>
      <w:r>
        <w:t xml:space="preserve">Dear Hiring Manager,</w:t>
      </w:r>
    </w:p>
    <w:p>
      <w:pPr>
        <w:pStyle w:val="BodyText"/>
      </w:pPr>
      <w:r>
        <w:t xml:space="preserve">It is with profound enthusiasm that I submit my application for the Welder Internship position at your esteemed organization in Buenos Aires, Argentina. As a dedicated student of Industrial Metal Fabrication at the Universidad Tecnológica Nacional (UTN) campus in Buenos Aires, I have meticulously prepared this Internship Application Letter to express my unwavering commitment to mastering welding craftsmanship within Argentina's dynamic manufacturing landscape. My technical training, combined with a deep appreciation for the cultural and industrial significance of Buenos Aires as Argentina's economic epicenter, positions me as an ideal candidate for your internship program.</w:t>
      </w:r>
    </w:p>
    <w:p>
      <w:pPr>
        <w:pStyle w:val="BodyText"/>
      </w:pPr>
      <w:r>
        <w:t xml:space="preserve">Throughout my academic journey in Buenos Aires, I have immersed myself in both theoretical foundations and hands-on welding techniques that directly align with the requirements of your internship. My coursework has covered advanced MIG, TIG, and Stick welding procedures on carbon steel, stainless steel, and aluminum alloys – materials consistently utilized in Argentina's thriving automotive sector (particularly at facilities like Volkswagen Argentina in Zárate) and the construction industry across Buenos Aires City. I have achieved proficiency in reading ASME standards and interpreting technical drawings using AutoCAD software, which I understand are critical for success in your engineering projects. What distinguishes my preparation is my active participation in UTN's metal fabrication workshops where I've completed over 300 hours of supervised welding practice under the guidance of certified instructors from the Instituto Nacional de Tecnología Industrial (INTI).</w:t>
      </w:r>
    </w:p>
    <w:p>
      <w:pPr>
        <w:pStyle w:val="BodyText"/>
      </w:pPr>
      <w:r>
        <w:t xml:space="preserve">My passion for welding extends beyond academic requirements to a genuine appreciation for Argentina's industrial heritage. Growing up near La Plata in Greater Buenos Aires, I witnessed firsthand how skilled welders form the backbone of our nation's infrastructure – from the intricate steel frameworks supporting Buenos Aires' iconic Obelisco landmark to the complex pipelines serving Argentina's vast oil fields in Vaca Muerta. This cultural connection fuels my determination to contribute meaningfully to Argentina's manufacturing renaissance. I am particularly eager to apply my skills at your company, which has established itself as a leader in innovative metal solutions within Buenos Aires' industrial corridor along Avenida General Paz – an area where welding excellence directly impacts Argentina's competitiveness in global markets.</w:t>
      </w:r>
    </w:p>
    <w:p>
      <w:pPr>
        <w:pStyle w:val="BodyText"/>
      </w:pPr>
      <w:r>
        <w:t xml:space="preserve">During my recent internship at the local fabricator "Metalurgia Progresista" in Ciudad Autónoma de Buenos Aires, I supported production teams on critical projects including the fabrication of crane structures for Port of Buenos Aires expansion initiatives. My responsibilities included performing precision bead passes on structural steel frames and conducting visual quality inspections using calibrated gauges. This experience taught me the importance of meticulous attention to detail in Argentina's high-stakes infrastructure projects, where welding defects could compromise safety standards across our national transportation network. I also learned to navigate Argentine workplace dynamics, collaborating with teams that value both technical precision and collective work ethic – principles central to Buenos Aires' industrial culture.</w:t>
      </w:r>
    </w:p>
    <w:p>
      <w:pPr>
        <w:pStyle w:val="BodyText"/>
      </w:pPr>
      <w:r>
        <w:t xml:space="preserve">I am acutely aware that successful welding in Argentina demands not only technical skill but also cultural fluency. My bilingual proficiency (fluent Spanish and English) enables seamless communication within multinational teams common in Buenos Aires' export-oriented manufacturing sector. I have studied Argentina's welding codes (such as the IRAM standards) and understand how they integrate with international practices like AWS D1.1, which is essential for companies serving global clients from our strategic position in Argentina Buenos Aires. Additionally, my familiarity with local safety regulations (including OSHA-compliant protocols adapted for Argentine workplaces) ensures I can immediately contribute to safe operations in your facility.</w:t>
      </w:r>
    </w:p>
    <w:p>
      <w:pPr>
        <w:pStyle w:val="BodyText"/>
      </w:pPr>
      <w:r>
        <w:t xml:space="preserve">What truly sets me apart as a Welder candidate is my proactive approach to professional development within the unique context of Argentina's industrial ecosystem. I have independently studied Argentine welding case studies, including the innovative techniques used in constructing the new Mercedes-Benz plant near Buenos Aires that incorporates advanced laser welding for precision components. I am equally passionate about sustainability – researching how modern welding methods can reduce energy consumption in Argentine manufacturing, a priority as our nation advances toward carbon-neutral production goals. My ambition is to not just learn from your team, but to actively contribute fresh perspectives on optimizing welding processes for Argentina's specific economic and environmental conditions.</w:t>
      </w:r>
    </w:p>
    <w:p>
      <w:pPr>
        <w:pStyle w:val="BodyText"/>
      </w:pPr>
      <w:r>
        <w:t xml:space="preserve">As I pursue this opportunity in Argentina Buenos Aires, I am particularly drawn to your company's reputation for investing in emerging talent. Your recent expansion of the workshop facilities at the La Matanza industrial zone reflects a commitment to nurturing future welding professionals – exactly the environment where my enthusiasm and technical foundation can flourish. I am eager to bring my dedication to precision work, adaptability in fast-paced environments, and genuine respect for Argentina's industrial traditions to your team. Having grown up witnessing Buenos Aires transform from a traditional port city into an innovation hub, I understand that welding excellence is the invisible thread holding together our nation's economic progress.</w:t>
      </w:r>
    </w:p>
    <w:p>
      <w:pPr>
        <w:pStyle w:val="BodyText"/>
      </w:pPr>
      <w:r>
        <w:t xml:space="preserve">My resume provides further detail on my technical competencies including certifications in ISO 9606-1 (Welding Qualification) and completion of INTI's specialized course on "Advanced Welding Techniques for Argentine Infrastructure." I would welcome the opportunity to discuss how my background aligns with your internship program during a convenient time. Thank you for considering this Internship Application Letter from a future contributor to Argentina's manufacturing excellence in Buenos Aires. I am available at your earliest convenience and look forward to the possibility of contributing to your team's success.</w:t>
      </w:r>
    </w:p>
    <w:p>
      <w:pPr>
        <w:pStyle w:val="BodyText"/>
      </w:pPr>
      <w:r>
        <w:t xml:space="preserve">Sincerely,</w:t>
      </w:r>
    </w:p>
    <w:p>
      <w:pPr>
        <w:pStyle w:val="BodyText"/>
      </w:pPr>
      <w:r>
        <w:rPr>
          <w:bCs/>
          <w:b/>
        </w:rPr>
        <w:t xml:space="preserve">Carlos Eduardo Mendoza</w:t>
      </w:r>
    </w:p>
    <w:p>
      <w:pPr>
        <w:pStyle w:val="BodyText"/>
      </w:pPr>
      <w:r>
        <w:t xml:space="preserve">Industrial Metal Fabrication Student | Universidad Tecnológica Nacional (UTN)</w:t>
      </w:r>
    </w:p>
    <w:p>
      <w:pPr>
        <w:pStyle w:val="BodyText"/>
      </w:pPr>
      <w:r>
        <w:t xml:space="preserve">Calle Corrientes 1234, Buenos Aires, Argentina</w:t>
      </w:r>
    </w:p>
    <w:p>
      <w:pPr>
        <w:pStyle w:val="BodyText"/>
      </w:pPr>
      <w:r>
        <w:t xml:space="preserve">+54 9 11 5566-7788 | carlos.mendoza@utn.edu.ar</w:t>
      </w:r>
    </w:p>
    <w:p>
      <w:pPr>
        <w:pStyle w:val="BodyText"/>
      </w:pPr>
      <w:r>
        <w:rPr>
          <w:iCs/>
          <w:i/>
        </w:rPr>
        <w:t xml:space="preserve">Word Count: 852 | Prepared with specific focus on Welder internship requirements in Argentina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Argentina Buenos Aires</dc:title>
  <dc:creator/>
  <dc:language>en</dc:language>
  <cp:keywords/>
  <dcterms:created xsi:type="dcterms:W3CDTF">2026-07-21T11:05:07Z</dcterms:created>
  <dcterms:modified xsi:type="dcterms:W3CDTF">2026-07-21T11:05:07Z</dcterms:modified>
</cp:coreProperties>
</file>

<file path=docProps/custom.xml><?xml version="1.0" encoding="utf-8"?>
<Properties xmlns="http://schemas.openxmlformats.org/officeDocument/2006/custom-properties" xmlns:vt="http://schemas.openxmlformats.org/officeDocument/2006/docPropsVTypes"/>
</file>